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BCF731" w14:textId="0A9BA363" w:rsidR="00770A99" w:rsidRPr="00DD7FED" w:rsidRDefault="00BA49FC">
      <w:pPr>
        <w:ind w:left="2410"/>
        <w:rPr>
          <w:b/>
          <w:snapToGrid w:val="0"/>
          <w:sz w:val="36"/>
          <w:lang w:val="it-IT"/>
        </w:rPr>
      </w:pPr>
      <w:r w:rsidRPr="00DD7FED">
        <w:rPr>
          <w:b/>
          <w:snapToGrid w:val="0"/>
          <w:sz w:val="40"/>
          <w:lang w:val="it-IT"/>
        </w:rPr>
        <w:t xml:space="preserve">La nuova stampante Agfa Avinci CX3200 sostiene </w:t>
      </w:r>
      <w:r w:rsidR="0029161C" w:rsidRPr="00DD7FED">
        <w:rPr>
          <w:b/>
          <w:snapToGrid w:val="0"/>
          <w:sz w:val="40"/>
          <w:lang w:val="it-IT"/>
        </w:rPr>
        <w:t>la</w:t>
      </w:r>
      <w:r w:rsidR="0029161C">
        <w:rPr>
          <w:b/>
          <w:snapToGrid w:val="0"/>
          <w:sz w:val="40"/>
          <w:lang w:val="it-IT"/>
        </w:rPr>
        <w:t xml:space="preserve"> crescita </w:t>
      </w:r>
      <w:r w:rsidRPr="00DD7FED">
        <w:rPr>
          <w:b/>
          <w:snapToGrid w:val="0"/>
          <w:sz w:val="40"/>
          <w:lang w:val="it-IT"/>
        </w:rPr>
        <w:t>delle aziende di stampa nel soft signage</w:t>
      </w:r>
    </w:p>
    <w:p w14:paraId="7063F64E" w14:textId="518D3E74" w:rsidR="00770A99" w:rsidRPr="00DD7FED" w:rsidRDefault="00BA49FC">
      <w:pPr>
        <w:ind w:left="2410"/>
        <w:jc w:val="both"/>
        <w:rPr>
          <w:i/>
          <w:lang w:val="it-IT"/>
        </w:rPr>
      </w:pPr>
      <w:r w:rsidRPr="00DD7FED">
        <w:rPr>
          <w:i/>
          <w:lang w:val="it-IT"/>
        </w:rPr>
        <w:t>La nuova Avinci CX3200 è una stampante sublimatica roll-to-roll che può stampare o direttamente sul tessuto o su carta transfer. Assicura elevata produttività e una qualità di stampa</w:t>
      </w:r>
      <w:r w:rsidR="0029161C">
        <w:rPr>
          <w:i/>
          <w:lang w:val="it-IT"/>
        </w:rPr>
        <w:t xml:space="preserve"> dai colori vivaci</w:t>
      </w:r>
      <w:r w:rsidRPr="00DD7FED">
        <w:rPr>
          <w:i/>
          <w:lang w:val="it-IT"/>
        </w:rPr>
        <w:t xml:space="preserve"> su un'ampia gamma di tessuti basati su poliestere.</w:t>
      </w:r>
    </w:p>
    <w:p w14:paraId="45ECF091" w14:textId="77777777" w:rsidR="00770A99" w:rsidRPr="00DD7FED" w:rsidRDefault="00BA49FC">
      <w:pPr>
        <w:ind w:left="2410"/>
        <w:rPr>
          <w:b/>
          <w:szCs w:val="22"/>
          <w:lang w:val="it-IT"/>
        </w:rPr>
      </w:pPr>
      <w:r w:rsidRPr="00DD7FED">
        <w:rPr>
          <w:b/>
          <w:szCs w:val="22"/>
          <w:lang w:val="it-IT"/>
        </w:rPr>
        <w:t>Mortsel, Belgio – 10 giugno</w:t>
      </w:r>
      <w:r w:rsidRPr="00DD7FED">
        <w:rPr>
          <w:b/>
          <w:color w:val="auto"/>
          <w:szCs w:val="22"/>
          <w:lang w:val="it-IT"/>
        </w:rPr>
        <w:t xml:space="preserve"> 2021</w:t>
      </w:r>
    </w:p>
    <w:p w14:paraId="2DD5C99D" w14:textId="41B4B9F0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>La nuova</w:t>
      </w:r>
      <w:r w:rsidR="0029161C">
        <w:rPr>
          <w:lang w:val="it-IT"/>
        </w:rPr>
        <w:t xml:space="preserve"> stampante</w:t>
      </w:r>
      <w:r w:rsidR="0029161C" w:rsidRPr="00DD7FED">
        <w:rPr>
          <w:lang w:val="it-IT"/>
        </w:rPr>
        <w:t xml:space="preserve"> </w:t>
      </w:r>
      <w:r w:rsidRPr="00DD7FED">
        <w:rPr>
          <w:lang w:val="it-IT"/>
        </w:rPr>
        <w:t xml:space="preserve">Avinci CX3200 permette alle aziende di </w:t>
      </w:r>
      <w:r w:rsidR="0029161C">
        <w:rPr>
          <w:lang w:val="it-IT"/>
        </w:rPr>
        <w:t>comunicazione</w:t>
      </w:r>
      <w:r w:rsidRPr="00DD7FED">
        <w:rPr>
          <w:lang w:val="it-IT"/>
        </w:rPr>
        <w:t xml:space="preserve"> di creare stampe su tessuto fino a 3,2 m a una velocità di produzione fino a 270 m²/h. La macchina utilizza inchiostri sublimatici a base d'acqua, inodori ed ecosostenibili per stampare o direttamente sul tessuto o su carta transfer. </w:t>
      </w:r>
    </w:p>
    <w:p w14:paraId="7DA444D4" w14:textId="6445A943" w:rsidR="00770A99" w:rsidRPr="00DD7FED" w:rsidRDefault="0029161C">
      <w:pPr>
        <w:spacing w:line="340" w:lineRule="exact"/>
        <w:ind w:left="2410"/>
        <w:jc w:val="both"/>
        <w:rPr>
          <w:lang w:val="it-IT"/>
        </w:rPr>
      </w:pPr>
      <w:r>
        <w:rPr>
          <w:lang w:val="it-IT"/>
        </w:rPr>
        <w:t xml:space="preserve"> Potendo</w:t>
      </w:r>
      <w:r w:rsidR="00BA49FC" w:rsidRPr="00DD7FED">
        <w:rPr>
          <w:lang w:val="it-IT"/>
        </w:rPr>
        <w:t xml:space="preserve"> stampare direttamente sul tessuto, si adatta facilmente e perfettamente alla gestione rapida di applicazioni soft signage, come</w:t>
      </w:r>
      <w:r>
        <w:rPr>
          <w:lang w:val="it-IT"/>
        </w:rPr>
        <w:t>,</w:t>
      </w:r>
      <w:r w:rsidR="00BA49FC" w:rsidRPr="00DD7FED">
        <w:rPr>
          <w:lang w:val="it-IT"/>
        </w:rPr>
        <w:t xml:space="preserve"> banner, </w:t>
      </w:r>
      <w:r w:rsidRPr="00DD7FED">
        <w:rPr>
          <w:lang w:val="it-IT"/>
        </w:rPr>
        <w:t>grafic</w:t>
      </w:r>
      <w:r>
        <w:rPr>
          <w:lang w:val="it-IT"/>
        </w:rPr>
        <w:t>he</w:t>
      </w:r>
      <w:r w:rsidRPr="00DD7FED">
        <w:rPr>
          <w:lang w:val="it-IT"/>
        </w:rPr>
        <w:t xml:space="preserve"> </w:t>
      </w:r>
      <w:r w:rsidR="00BA49FC" w:rsidRPr="00DD7FED">
        <w:rPr>
          <w:lang w:val="it-IT"/>
        </w:rPr>
        <w:t>mural</w:t>
      </w:r>
      <w:r>
        <w:rPr>
          <w:lang w:val="it-IT"/>
        </w:rPr>
        <w:t>i</w:t>
      </w:r>
      <w:r w:rsidR="00BA49FC" w:rsidRPr="00DD7FED">
        <w:rPr>
          <w:lang w:val="it-IT"/>
        </w:rPr>
        <w:t xml:space="preserve">, ma anche di applicazioni speciali che richiedono stampa </w:t>
      </w:r>
      <w:r>
        <w:rPr>
          <w:lang w:val="it-IT"/>
        </w:rPr>
        <w:t xml:space="preserve">in </w:t>
      </w:r>
      <w:r w:rsidRPr="00DD7FED">
        <w:rPr>
          <w:lang w:val="it-IT"/>
        </w:rPr>
        <w:t>trasparen</w:t>
      </w:r>
      <w:r>
        <w:rPr>
          <w:lang w:val="it-IT"/>
        </w:rPr>
        <w:t>za</w:t>
      </w:r>
      <w:r w:rsidR="00BA49FC" w:rsidRPr="00DD7FED">
        <w:rPr>
          <w:lang w:val="it-IT"/>
        </w:rPr>
        <w:t xml:space="preserve">, come quella delle bandiere. Utilizzando </w:t>
      </w:r>
      <w:r>
        <w:rPr>
          <w:lang w:val="it-IT"/>
        </w:rPr>
        <w:t xml:space="preserve">invece </w:t>
      </w:r>
      <w:r w:rsidR="00BA49FC" w:rsidRPr="00DD7FED">
        <w:rPr>
          <w:lang w:val="it-IT"/>
        </w:rPr>
        <w:t xml:space="preserve">carta transfer, si ottengono stampe straordinariamente nitide e viene ridotto al minimo lo spreco </w:t>
      </w:r>
      <w:r>
        <w:rPr>
          <w:lang w:val="it-IT"/>
        </w:rPr>
        <w:t>dei materiali</w:t>
      </w:r>
      <w:r w:rsidR="00BA49FC" w:rsidRPr="00DD7FED">
        <w:rPr>
          <w:lang w:val="it-IT"/>
        </w:rPr>
        <w:t>. Inoltre, la macchina estende l'ambito di applicazione agli indumenti sportivi e di moda, così come alle stampe su tessuti in poliestere non patinati per l'arredamento domestico.</w:t>
      </w:r>
    </w:p>
    <w:p w14:paraId="21F16D15" w14:textId="45E6A597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 xml:space="preserve">Avinci CX3200 garantisce un gamut colore ampio e vivace, una straordinaria resa tonale e un'eccellente riproduzione dei dettagli. Gli inchiostri sublimatici dedicati si distinguono per la loro flessibilità e resistenza all'esterno. Assicurano prestazioni di getto stabili e la stessa </w:t>
      </w:r>
      <w:r w:rsidR="0029161C">
        <w:rPr>
          <w:lang w:val="it-IT"/>
        </w:rPr>
        <w:t xml:space="preserve">costante </w:t>
      </w:r>
      <w:r w:rsidRPr="00DD7FED">
        <w:rPr>
          <w:lang w:val="it-IT"/>
        </w:rPr>
        <w:t xml:space="preserve">qualità lotto dopo lotto. </w:t>
      </w:r>
      <w:r w:rsidR="0029161C">
        <w:rPr>
          <w:lang w:val="it-IT"/>
        </w:rPr>
        <w:t xml:space="preserve">E’ necessaria una </w:t>
      </w:r>
      <w:r w:rsidRPr="00DD7FED">
        <w:rPr>
          <w:lang w:val="it-IT"/>
        </w:rPr>
        <w:t xml:space="preserve">unità di calandratura offline </w:t>
      </w:r>
      <w:r w:rsidR="0029161C">
        <w:rPr>
          <w:lang w:val="it-IT"/>
        </w:rPr>
        <w:t xml:space="preserve">per fissare </w:t>
      </w:r>
      <w:r w:rsidRPr="00DD7FED">
        <w:rPr>
          <w:lang w:val="it-IT"/>
        </w:rPr>
        <w:t>efficacemente i colori dopo la stampa.</w:t>
      </w:r>
    </w:p>
    <w:p w14:paraId="45F2800B" w14:textId="03BAE886" w:rsidR="00770A99" w:rsidRPr="00DD7FED" w:rsidRDefault="00BA49FC">
      <w:pPr>
        <w:spacing w:line="340" w:lineRule="exact"/>
        <w:ind w:left="2410"/>
        <w:jc w:val="both"/>
        <w:rPr>
          <w:i/>
          <w:color w:val="auto"/>
          <w:lang w:val="it-IT"/>
        </w:rPr>
      </w:pPr>
      <w:r w:rsidRPr="00DD7FED">
        <w:rPr>
          <w:color w:val="auto"/>
          <w:lang w:val="it-IT"/>
        </w:rPr>
        <w:t>Philip Van der Auwera, Wide-Format Marketing Manager presso Agfa, dichiara:</w:t>
      </w:r>
      <w:r w:rsidRPr="00DD7FED">
        <w:rPr>
          <w:i/>
          <w:color w:val="auto"/>
          <w:lang w:val="it-IT"/>
        </w:rPr>
        <w:t xml:space="preserve"> "Essendo il </w:t>
      </w:r>
      <w:r w:rsidR="0029161C">
        <w:rPr>
          <w:i/>
          <w:color w:val="auto"/>
          <w:lang w:val="it-IT"/>
        </w:rPr>
        <w:t>materiale</w:t>
      </w:r>
      <w:r w:rsidR="0029161C" w:rsidRPr="00DD7FED">
        <w:rPr>
          <w:i/>
          <w:color w:val="auto"/>
          <w:lang w:val="it-IT"/>
        </w:rPr>
        <w:t xml:space="preserve"> </w:t>
      </w:r>
      <w:r w:rsidRPr="00DD7FED">
        <w:rPr>
          <w:i/>
          <w:color w:val="auto"/>
          <w:lang w:val="it-IT"/>
        </w:rPr>
        <w:t xml:space="preserve">tessile a basso peso, resistente a grinze e pieghe, nonché facile da trasportare e riutilizzare, la domanda del mercato per il soft signage continua a crescere. Avinci </w:t>
      </w:r>
      <w:r w:rsidRPr="00DD7FED">
        <w:rPr>
          <w:i/>
          <w:color w:val="auto"/>
          <w:lang w:val="it-IT"/>
        </w:rPr>
        <w:lastRenderedPageBreak/>
        <w:t xml:space="preserve">CX3200 soddisferà le esigenze delle aziende di stampa su tessuto esistenti, mentre consentirà agli stampatori </w:t>
      </w:r>
      <w:r w:rsidR="0029161C">
        <w:rPr>
          <w:i/>
          <w:color w:val="auto"/>
          <w:lang w:val="it-IT"/>
        </w:rPr>
        <w:t xml:space="preserve">della visual comunication </w:t>
      </w:r>
      <w:r w:rsidRPr="00DD7FED">
        <w:rPr>
          <w:i/>
          <w:color w:val="auto"/>
          <w:lang w:val="it-IT"/>
        </w:rPr>
        <w:t xml:space="preserve"> di entrare prepotentemente nel segmento della stampa su tessuto. L'abbiamo progettata per sostenere </w:t>
      </w:r>
      <w:r w:rsidR="0029161C">
        <w:rPr>
          <w:i/>
          <w:color w:val="auto"/>
          <w:lang w:val="it-IT"/>
        </w:rPr>
        <w:t>una</w:t>
      </w:r>
      <w:r w:rsidR="0029161C" w:rsidRPr="00DD7FED">
        <w:rPr>
          <w:i/>
          <w:color w:val="auto"/>
          <w:lang w:val="it-IT"/>
        </w:rPr>
        <w:t xml:space="preserve"> </w:t>
      </w:r>
      <w:r w:rsidRPr="00DD7FED">
        <w:rPr>
          <w:i/>
          <w:color w:val="auto"/>
          <w:lang w:val="it-IT"/>
        </w:rPr>
        <w:t>produttività elevata e massimizzare il tempo di operatività. È estremamente robusta e affidabile, nonché facile da gestire."</w:t>
      </w:r>
    </w:p>
    <w:p w14:paraId="0326EF6E" w14:textId="77777777" w:rsidR="00770A99" w:rsidRPr="00DD7FED" w:rsidRDefault="00BA49FC">
      <w:pPr>
        <w:spacing w:after="0"/>
        <w:ind w:left="2410"/>
        <w:jc w:val="both"/>
        <w:rPr>
          <w:b/>
          <w:color w:val="auto"/>
          <w:lang w:val="it-IT"/>
        </w:rPr>
      </w:pPr>
      <w:r w:rsidRPr="00DD7FED">
        <w:rPr>
          <w:b/>
          <w:color w:val="auto"/>
          <w:lang w:val="it-IT"/>
        </w:rPr>
        <w:t>Affidabilità e agilità garantiscono produttività superiore</w:t>
      </w:r>
    </w:p>
    <w:p w14:paraId="07BC02BD" w14:textId="101A14E2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 xml:space="preserve">La nuova Avinci CX3200 è una macchina affidabile, </w:t>
      </w:r>
      <w:r w:rsidR="0029161C">
        <w:rPr>
          <w:lang w:val="it-IT"/>
        </w:rPr>
        <w:t>robusta</w:t>
      </w:r>
      <w:r w:rsidRPr="00DD7FED">
        <w:rPr>
          <w:lang w:val="it-IT"/>
        </w:rPr>
        <w:t xml:space="preserve">, in grado di affrontare qualsiasi lavoro, dalla stampa singola alle tirature </w:t>
      </w:r>
      <w:r w:rsidR="0029161C">
        <w:rPr>
          <w:lang w:val="it-IT"/>
        </w:rPr>
        <w:t>più importanti 24/7</w:t>
      </w:r>
      <w:r w:rsidRPr="00DD7FED">
        <w:rPr>
          <w:lang w:val="it-IT"/>
        </w:rPr>
        <w:t>. È dotata di testine di stampa a base acqua Kyocera che durano per l'intero ciclo di vita della macchina. Il potente pre-riscaldatore abbassa il tempo di asciugatura e riduce la controstampa, mentre l'aspiratore assicura che le sottili carte transfer rimangano perfettamente distese senza grinze.</w:t>
      </w:r>
    </w:p>
    <w:p w14:paraId="52C1D3D8" w14:textId="42A2DC03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 xml:space="preserve">Il passaggio fra un lavoro e l'altro è rapido e semplice. Grazie all'alimentatore automatico </w:t>
      </w:r>
      <w:r w:rsidR="0010165A">
        <w:rPr>
          <w:lang w:val="it-IT"/>
        </w:rPr>
        <w:t>delle bobine e ai pinch rollers</w:t>
      </w:r>
      <w:r w:rsidRPr="00DD7FED">
        <w:rPr>
          <w:lang w:val="it-IT"/>
        </w:rPr>
        <w:t>, il caricamento di una nuova bobina può essere effettuato in meno di sette minuti da un solo operatore.</w:t>
      </w:r>
    </w:p>
    <w:p w14:paraId="70E8E55D" w14:textId="77777777" w:rsidR="00770A99" w:rsidRPr="00DD7FED" w:rsidRDefault="00BA49FC">
      <w:pPr>
        <w:spacing w:after="0"/>
        <w:ind w:left="2410"/>
        <w:jc w:val="both"/>
        <w:rPr>
          <w:b/>
          <w:color w:val="auto"/>
          <w:lang w:val="it-IT"/>
        </w:rPr>
      </w:pPr>
      <w:r w:rsidRPr="00DD7FED">
        <w:rPr>
          <w:b/>
          <w:color w:val="auto"/>
          <w:lang w:val="it-IT"/>
        </w:rPr>
        <w:t>Asanti è sinonimo di coerenza cromatica e consumo d'inchiostro ridotto</w:t>
      </w:r>
    </w:p>
    <w:p w14:paraId="31B424E3" w14:textId="0FA910C9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 xml:space="preserve">Avinci CX3200 è gestita da Asanti, il software del flusso di lavoro Agfa, capace di sveltire tutti i passaggi di </w:t>
      </w:r>
      <w:r w:rsidR="0010165A">
        <w:rPr>
          <w:lang w:val="it-IT"/>
        </w:rPr>
        <w:t xml:space="preserve">preparazione della </w:t>
      </w:r>
      <w:r w:rsidRPr="00DD7FED">
        <w:rPr>
          <w:lang w:val="it-IT"/>
        </w:rPr>
        <w:t xml:space="preserve">produzione e finitura del processo di stampa. Gli algoritmi intelligenti del software garantiscono qualità di stampa e coerenza cromatica superiori, così come </w:t>
      </w:r>
      <w:r w:rsidR="0010165A">
        <w:rPr>
          <w:lang w:val="it-IT"/>
        </w:rPr>
        <w:t xml:space="preserve">un </w:t>
      </w:r>
      <w:r w:rsidRPr="00DD7FED">
        <w:rPr>
          <w:lang w:val="it-IT"/>
        </w:rPr>
        <w:t xml:space="preserve">basso consumo d'inchiostro. </w:t>
      </w:r>
    </w:p>
    <w:p w14:paraId="66F7D4EE" w14:textId="3C71BC12" w:rsidR="00770A99" w:rsidRPr="00DD7FED" w:rsidRDefault="00BA49FC">
      <w:pPr>
        <w:spacing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>Inoltre, Asanti offre una serie di opzioni che facilitano la produzione di soft signage, come il posizionamento automatizzato di segni di taglio e occhielli, e il disegno semplificato per la creazione di tasche per le aste d</w:t>
      </w:r>
      <w:r w:rsidR="0010165A">
        <w:rPr>
          <w:lang w:val="it-IT"/>
        </w:rPr>
        <w:t>ella</w:t>
      </w:r>
      <w:r w:rsidRPr="00DD7FED">
        <w:rPr>
          <w:lang w:val="it-IT"/>
        </w:rPr>
        <w:t xml:space="preserve"> bandiera. Consente agli stampatori anche di </w:t>
      </w:r>
      <w:r w:rsidR="0010165A">
        <w:rPr>
          <w:lang w:val="it-IT"/>
        </w:rPr>
        <w:t>raggruppare</w:t>
      </w:r>
      <w:r w:rsidR="0010165A" w:rsidRPr="00DD7FED">
        <w:rPr>
          <w:lang w:val="it-IT"/>
        </w:rPr>
        <w:t xml:space="preserve"> </w:t>
      </w:r>
      <w:r w:rsidRPr="00DD7FED">
        <w:rPr>
          <w:lang w:val="it-IT"/>
        </w:rPr>
        <w:t xml:space="preserve">e disporre </w:t>
      </w:r>
      <w:r w:rsidR="0010165A">
        <w:rPr>
          <w:lang w:val="it-IT"/>
        </w:rPr>
        <w:t>i lavori in modo automatico</w:t>
      </w:r>
      <w:r w:rsidRPr="00DD7FED">
        <w:rPr>
          <w:lang w:val="it-IT"/>
        </w:rPr>
        <w:t xml:space="preserve"> per ottimizzare l'utilizzo del </w:t>
      </w:r>
      <w:r w:rsidR="0010165A">
        <w:rPr>
          <w:lang w:val="it-IT"/>
        </w:rPr>
        <w:t>materiale</w:t>
      </w:r>
      <w:r w:rsidRPr="00DD7FED">
        <w:rPr>
          <w:lang w:val="it-IT"/>
        </w:rPr>
        <w:t>.</w:t>
      </w:r>
    </w:p>
    <w:p w14:paraId="4CB09EB4" w14:textId="77777777" w:rsidR="00770A99" w:rsidRPr="00DD7FED" w:rsidRDefault="00BA49FC">
      <w:pPr>
        <w:spacing w:after="180" w:line="340" w:lineRule="exact"/>
        <w:ind w:left="2410"/>
        <w:jc w:val="both"/>
        <w:rPr>
          <w:lang w:val="it-IT"/>
        </w:rPr>
      </w:pPr>
      <w:r w:rsidRPr="00DD7FED">
        <w:rPr>
          <w:lang w:val="it-IT"/>
        </w:rPr>
        <w:t>Con Asanti StoreFront, la soluzione software web-to-print di Agfa, le aziende di stampa soft signage possono gestire in automatico gli ordini sul web o aprire negozi online.</w:t>
      </w:r>
    </w:p>
    <w:p w14:paraId="6DA04CB7" w14:textId="77777777" w:rsidR="00DD7FED" w:rsidRDefault="00DD7FED">
      <w:pPr>
        <w:spacing w:after="0" w:line="240" w:lineRule="auto"/>
        <w:rPr>
          <w:b/>
          <w:color w:val="auto"/>
        </w:rPr>
      </w:pPr>
      <w:r>
        <w:rPr>
          <w:b/>
          <w:color w:val="auto"/>
        </w:rPr>
        <w:br w:type="page"/>
      </w:r>
    </w:p>
    <w:p w14:paraId="2EC53CFA" w14:textId="4A5302D4" w:rsidR="00770A99" w:rsidRDefault="00BA49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2410"/>
        <w:rPr>
          <w:b/>
          <w:color w:val="auto"/>
        </w:rPr>
      </w:pPr>
      <w:r>
        <w:rPr>
          <w:b/>
          <w:color w:val="auto"/>
        </w:rPr>
        <w:lastRenderedPageBreak/>
        <w:t>Evento di lancio – "Time to lift the curtain"</w:t>
      </w:r>
    </w:p>
    <w:p w14:paraId="5FC117A3" w14:textId="7DD5BC6E" w:rsidR="00770A99" w:rsidRPr="00DD7FED" w:rsidRDefault="00BA49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jc w:val="both"/>
        <w:rPr>
          <w:color w:val="auto"/>
          <w:lang w:val="it-IT"/>
        </w:rPr>
      </w:pPr>
      <w:r w:rsidRPr="00DD7FED">
        <w:rPr>
          <w:color w:val="auto"/>
          <w:lang w:val="it-IT"/>
        </w:rPr>
        <w:t>I</w:t>
      </w:r>
      <w:r w:rsidR="0010165A">
        <w:rPr>
          <w:color w:val="auto"/>
          <w:lang w:val="it-IT"/>
        </w:rPr>
        <w:t xml:space="preserve">l giorno </w:t>
      </w:r>
      <w:r w:rsidRPr="00DD7FED">
        <w:rPr>
          <w:color w:val="auto"/>
          <w:lang w:val="it-IT"/>
        </w:rPr>
        <w:t>22 giugno, Agfa organizza un evento virtuale intitolato “Time to lift the curtain”, completamente dedicato alla nuova Avinci CX3200. Le presentazioni dei trend del mercato, delle funzioni e dei benefici della nuova stampante verranno intervallate con informazioni su applicazioni e gestione avanzata di flusso di lavoro e colore fornite da esperti</w:t>
      </w:r>
      <w:r w:rsidR="0010165A">
        <w:rPr>
          <w:color w:val="auto"/>
          <w:lang w:val="it-IT"/>
        </w:rPr>
        <w:t xml:space="preserve"> del settore</w:t>
      </w:r>
      <w:r w:rsidRPr="00DD7FED">
        <w:rPr>
          <w:color w:val="auto"/>
          <w:lang w:val="it-IT"/>
        </w:rPr>
        <w:t>.</w:t>
      </w:r>
    </w:p>
    <w:p w14:paraId="0DB4B9BC" w14:textId="77777777" w:rsidR="00770A99" w:rsidRPr="00DD7FED" w:rsidRDefault="00BA49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40" w:lineRule="exact"/>
        <w:ind w:left="2410"/>
        <w:jc w:val="both"/>
        <w:rPr>
          <w:color w:val="auto"/>
          <w:lang w:val="it-IT"/>
        </w:rPr>
      </w:pPr>
      <w:r w:rsidRPr="00DD7FED">
        <w:rPr>
          <w:color w:val="auto"/>
          <w:lang w:val="it-IT"/>
        </w:rPr>
        <w:t xml:space="preserve">Per aderire all'evento di lancio, visita </w:t>
      </w:r>
      <w:hyperlink r:id="rId7" w:history="1">
        <w:r w:rsidRPr="00DD7FED">
          <w:rPr>
            <w:rStyle w:val="Hyperlink"/>
            <w:rFonts w:cs="Arial"/>
            <w:lang w:val="it-IT"/>
          </w:rPr>
          <w:t>http://studio5d10.com/</w:t>
        </w:r>
      </w:hyperlink>
      <w:r w:rsidRPr="00DD7FED">
        <w:rPr>
          <w:color w:val="auto"/>
          <w:lang w:val="it-IT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4"/>
      </w:tblGrid>
      <w:tr w:rsidR="00402932" w:rsidRPr="00DD7FED" w14:paraId="050C55F4" w14:textId="77777777" w:rsidTr="00402932">
        <w:trPr>
          <w:tblCellSpacing w:w="15" w:type="dxa"/>
        </w:trPr>
        <w:tc>
          <w:tcPr>
            <w:tcW w:w="0" w:type="auto"/>
          </w:tcPr>
          <w:p w14:paraId="69461BE3" w14:textId="1DBF4A0C" w:rsidR="00770A99" w:rsidRPr="00DD7FED" w:rsidRDefault="00BA49FC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it-IT"/>
              </w:rPr>
            </w:pPr>
            <w:r w:rsidRPr="00DD7FED">
              <w:rPr>
                <w:i/>
                <w:sz w:val="20"/>
                <w:lang w:val="it-IT"/>
              </w:rPr>
              <w:t xml:space="preserve">La Avinci CX3200 è </w:t>
            </w:r>
            <w:r w:rsidR="0010165A">
              <w:rPr>
                <w:i/>
                <w:sz w:val="20"/>
                <w:lang w:val="it-IT"/>
              </w:rPr>
              <w:t xml:space="preserve">immediatamente </w:t>
            </w:r>
            <w:r w:rsidRPr="00DD7FED">
              <w:rPr>
                <w:i/>
                <w:sz w:val="20"/>
                <w:lang w:val="it-IT"/>
              </w:rPr>
              <w:t xml:space="preserve">disponibile. Le dimostrazioni (virtuali o dal vivo in sicurezza anticovid) possono essere prenotate tramite le </w:t>
            </w:r>
            <w:hyperlink r:id="rId8" w:history="1">
              <w:r w:rsidR="0010165A">
                <w:rPr>
                  <w:rStyle w:val="Hyperlink"/>
                  <w:rFonts w:cs="Arial"/>
                  <w:i/>
                  <w:sz w:val="20"/>
                  <w:lang w:val="it-IT"/>
                </w:rPr>
                <w:t>filiali</w:t>
              </w:r>
            </w:hyperlink>
            <w:r w:rsidR="0010165A" w:rsidRPr="00DD7FED">
              <w:rPr>
                <w:rStyle w:val="Hyperlink"/>
                <w:rFonts w:cs="Arial"/>
                <w:i/>
                <w:sz w:val="20"/>
                <w:lang w:val="it-IT"/>
              </w:rPr>
              <w:t xml:space="preserve"> locali di </w:t>
            </w:r>
            <w:r w:rsidR="0010165A">
              <w:rPr>
                <w:rStyle w:val="Hyperlink"/>
                <w:rFonts w:cs="Arial"/>
                <w:i/>
                <w:sz w:val="20"/>
                <w:lang w:val="it-IT"/>
              </w:rPr>
              <w:t>Agfa</w:t>
            </w:r>
            <w:r w:rsidRPr="00DD7FED">
              <w:rPr>
                <w:i/>
                <w:sz w:val="20"/>
                <w:lang w:val="it-IT"/>
              </w:rPr>
              <w:t xml:space="preserve"> o </w:t>
            </w:r>
            <w:r w:rsidR="0010165A">
              <w:rPr>
                <w:i/>
                <w:sz w:val="20"/>
                <w:lang w:val="it-IT"/>
              </w:rPr>
              <w:t xml:space="preserve">tramite </w:t>
            </w:r>
            <w:hyperlink r:id="rId9" w:history="1">
              <w:r w:rsidRPr="00DD7FED">
                <w:rPr>
                  <w:rStyle w:val="Hyperlink"/>
                  <w:rFonts w:cs="Arial"/>
                  <w:i/>
                  <w:sz w:val="20"/>
                  <w:lang w:val="it-IT"/>
                </w:rPr>
                <w:t>il sito web del prodotto</w:t>
              </w:r>
              <w:bookmarkStart w:id="0" w:name="_GoBack"/>
              <w:bookmarkEnd w:id="0"/>
            </w:hyperlink>
            <w:r w:rsidRPr="00DD7FED">
              <w:rPr>
                <w:i/>
                <w:sz w:val="20"/>
                <w:lang w:val="it-IT"/>
              </w:rPr>
              <w:t>.</w:t>
            </w:r>
          </w:p>
          <w:p w14:paraId="41A8D551" w14:textId="77777777" w:rsidR="00030BFC" w:rsidRPr="00DD7FED" w:rsidRDefault="00030BFC" w:rsidP="00053B00">
            <w:pPr>
              <w:spacing w:before="240" w:after="240" w:line="280" w:lineRule="exact"/>
              <w:ind w:left="2370"/>
              <w:jc w:val="both"/>
              <w:rPr>
                <w:i/>
                <w:sz w:val="20"/>
                <w:lang w:val="it-IT"/>
              </w:rPr>
            </w:pPr>
          </w:p>
        </w:tc>
      </w:tr>
    </w:tbl>
    <w:p w14:paraId="454A16BB" w14:textId="77777777" w:rsidR="00770A99" w:rsidRPr="00DD7FED" w:rsidRDefault="00BA49FC">
      <w:pPr>
        <w:spacing w:line="240" w:lineRule="auto"/>
        <w:ind w:left="2410"/>
        <w:rPr>
          <w:b/>
          <w:sz w:val="21"/>
          <w:szCs w:val="21"/>
          <w:lang w:val="it-IT"/>
        </w:rPr>
      </w:pPr>
      <w:r w:rsidRPr="00DD7FED">
        <w:rPr>
          <w:b/>
          <w:sz w:val="21"/>
          <w:szCs w:val="21"/>
          <w:lang w:val="it-IT"/>
        </w:rPr>
        <w:t>A proposito di Agfa</w:t>
      </w:r>
    </w:p>
    <w:p w14:paraId="4656DA67" w14:textId="77777777" w:rsidR="00770A99" w:rsidRPr="00DD7FED" w:rsidRDefault="00BA49FC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it-IT"/>
        </w:rPr>
      </w:pPr>
      <w:r w:rsidRPr="00DD7FED">
        <w:rPr>
          <w:sz w:val="21"/>
          <w:szCs w:val="21"/>
          <w:lang w:val="it-IT"/>
        </w:rPr>
        <w:t>Agfa sviluppa, produce e distribuisce una vasta gamma di sistemi di imaging e soluzioni di workflow per l'industria grafica, per il settore sanitario e per specifici settori hi-tech come i circuiti stampati e le soluzioni per le energie rinnovabili.</w:t>
      </w:r>
    </w:p>
    <w:p w14:paraId="0D056C6D" w14:textId="77777777" w:rsidR="00770A99" w:rsidRPr="00DD7FED" w:rsidRDefault="00BA49FC">
      <w:pPr>
        <w:autoSpaceDE w:val="0"/>
        <w:autoSpaceDN w:val="0"/>
        <w:adjustRightInd w:val="0"/>
        <w:spacing w:line="240" w:lineRule="auto"/>
        <w:ind w:left="2410"/>
        <w:jc w:val="both"/>
        <w:rPr>
          <w:sz w:val="21"/>
          <w:szCs w:val="21"/>
          <w:lang w:val="it-IT"/>
        </w:rPr>
      </w:pPr>
      <w:r w:rsidRPr="00DD7FED">
        <w:rPr>
          <w:sz w:val="21"/>
          <w:szCs w:val="21"/>
          <w:lang w:val="it-IT"/>
        </w:rPr>
        <w:t>La sede centrale si trova in Belgio. I maggiori centri di produzione e di ricerca si trovano in Belgio, Stati Uniti, Canada, Germania, Austria, Cina e Brasile. Agfa è attiva commercialmente in tutto il mondo attraverso organizzazioni di vendita interamente di proprietà in più di 40 paesi.</w:t>
      </w:r>
    </w:p>
    <w:p w14:paraId="241D3E42" w14:textId="77777777" w:rsidR="00770A99" w:rsidRPr="00DD7FED" w:rsidRDefault="00BA49FC">
      <w:pPr>
        <w:spacing w:line="240" w:lineRule="auto"/>
        <w:ind w:left="2410"/>
        <w:jc w:val="both"/>
        <w:rPr>
          <w:sz w:val="21"/>
          <w:szCs w:val="21"/>
          <w:lang w:val="it-IT"/>
        </w:rPr>
      </w:pPr>
      <w:r w:rsidRPr="00DD7FED">
        <w:rPr>
          <w:b/>
          <w:sz w:val="21"/>
          <w:szCs w:val="21"/>
          <w:lang w:val="it-IT"/>
        </w:rPr>
        <w:t>Contatti:</w:t>
      </w:r>
      <w:r w:rsidRPr="00DD7FED">
        <w:rPr>
          <w:sz w:val="21"/>
          <w:szCs w:val="21"/>
          <w:lang w:val="it-IT"/>
        </w:rPr>
        <w:t xml:space="preserve"> </w:t>
      </w:r>
      <w:hyperlink r:id="rId10" w:history="1">
        <w:r w:rsidRPr="00DD7FED">
          <w:rPr>
            <w:rStyle w:val="Hyperlink"/>
            <w:rFonts w:cs="Arial"/>
            <w:sz w:val="21"/>
            <w:szCs w:val="21"/>
            <w:lang w:val="it-IT"/>
          </w:rPr>
          <w:t>press@agfa.com</w:t>
        </w:r>
      </w:hyperlink>
    </w:p>
    <w:p w14:paraId="10EA2759" w14:textId="77777777" w:rsidR="001C13E3" w:rsidRPr="00DD7FED" w:rsidRDefault="001C13E3" w:rsidP="00D7694A">
      <w:pPr>
        <w:spacing w:after="0"/>
        <w:ind w:left="2410"/>
        <w:rPr>
          <w:sz w:val="20"/>
          <w:lang w:val="it-IT"/>
        </w:rPr>
      </w:pPr>
    </w:p>
    <w:sectPr w:rsidR="001C13E3" w:rsidRPr="00DD7FED" w:rsidSect="005D343D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EB0DA" w14:textId="77777777" w:rsidR="00344906" w:rsidRDefault="00344906">
      <w:r>
        <w:separator/>
      </w:r>
    </w:p>
    <w:p w14:paraId="79C37568" w14:textId="77777777" w:rsidR="00344906" w:rsidRDefault="00344906"/>
    <w:p w14:paraId="5A7C0B4B" w14:textId="77777777" w:rsidR="00344906" w:rsidRDefault="00344906"/>
    <w:p w14:paraId="63CA2777" w14:textId="77777777" w:rsidR="00344906" w:rsidRDefault="00344906"/>
    <w:p w14:paraId="5D58FDA9" w14:textId="77777777" w:rsidR="00344906" w:rsidRDefault="00344906"/>
    <w:p w14:paraId="3A0818C8" w14:textId="77777777" w:rsidR="00344906" w:rsidRDefault="00344906" w:rsidP="00420B47"/>
    <w:p w14:paraId="63AB8912" w14:textId="77777777" w:rsidR="00344906" w:rsidRDefault="00344906"/>
    <w:p w14:paraId="46B65E44" w14:textId="77777777" w:rsidR="00344906" w:rsidRDefault="00344906" w:rsidP="00712957"/>
    <w:p w14:paraId="5D4B31AA" w14:textId="77777777" w:rsidR="00344906" w:rsidRDefault="00344906"/>
  </w:endnote>
  <w:endnote w:type="continuationSeparator" w:id="0">
    <w:p w14:paraId="7D897D5E" w14:textId="77777777" w:rsidR="00344906" w:rsidRDefault="00344906">
      <w:r>
        <w:continuationSeparator/>
      </w:r>
    </w:p>
    <w:p w14:paraId="1E9B795C" w14:textId="77777777" w:rsidR="00344906" w:rsidRDefault="00344906"/>
    <w:p w14:paraId="4D8B7BCA" w14:textId="77777777" w:rsidR="00344906" w:rsidRDefault="00344906"/>
    <w:p w14:paraId="7B18C527" w14:textId="77777777" w:rsidR="00344906" w:rsidRDefault="00344906"/>
    <w:p w14:paraId="00506208" w14:textId="77777777" w:rsidR="00344906" w:rsidRDefault="00344906"/>
    <w:p w14:paraId="26CD7FEF" w14:textId="77777777" w:rsidR="00344906" w:rsidRDefault="00344906" w:rsidP="00420B47"/>
    <w:p w14:paraId="34B1C20D" w14:textId="77777777" w:rsidR="00344906" w:rsidRDefault="00344906"/>
    <w:p w14:paraId="226E46DD" w14:textId="77777777" w:rsidR="00344906" w:rsidRDefault="00344906" w:rsidP="00712957"/>
    <w:p w14:paraId="7BA15377" w14:textId="77777777" w:rsidR="00344906" w:rsidRDefault="003449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0B04A" w14:textId="27631511" w:rsidR="00770A99" w:rsidRDefault="0010165A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 wp14:anchorId="56B19800" wp14:editId="28984D0D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49FC">
      <w:rPr>
        <w:rFonts w:cs="Times New Roman"/>
        <w:color w:val="7F7F7F"/>
        <w:sz w:val="16"/>
      </w:rPr>
      <w:tab/>
    </w:r>
    <w:r w:rsidR="00BA49FC">
      <w:rPr>
        <w:rFonts w:cs="Times New Roman"/>
        <w:color w:val="7F7F7F"/>
        <w:sz w:val="16"/>
      </w:rPr>
      <w:tab/>
    </w:r>
    <w:r w:rsidR="00BA49FC">
      <w:rPr>
        <w:rFonts w:cs="Times New Roman"/>
        <w:color w:val="7F7F7F"/>
        <w:sz w:val="16"/>
      </w:rPr>
      <w:tab/>
    </w:r>
    <w:r w:rsidR="00BA49FC">
      <w:rPr>
        <w:rFonts w:cs="Times New Roman"/>
        <w:color w:val="7F7F7F"/>
        <w:sz w:val="16"/>
      </w:rPr>
      <w:tab/>
    </w:r>
    <w:r w:rsidR="00770A99">
      <w:rPr>
        <w:rFonts w:cs="Times New Roman"/>
        <w:color w:val="7F7F7F"/>
        <w:sz w:val="16"/>
      </w:rPr>
      <w:fldChar w:fldCharType="begin"/>
    </w:r>
    <w:r w:rsidR="00BA49FC">
      <w:rPr>
        <w:rFonts w:cs="Times New Roman"/>
        <w:color w:val="7F7F7F"/>
        <w:sz w:val="16"/>
      </w:rPr>
      <w:instrText xml:space="preserve"> PAGE </w:instrText>
    </w:r>
    <w:r w:rsidR="00770A99">
      <w:rPr>
        <w:rFonts w:cs="Times New Roman"/>
        <w:color w:val="7F7F7F"/>
        <w:sz w:val="16"/>
      </w:rPr>
      <w:fldChar w:fldCharType="separate"/>
    </w:r>
    <w:r w:rsidR="00DD7FED">
      <w:rPr>
        <w:rFonts w:cs="Times New Roman"/>
        <w:noProof/>
        <w:color w:val="7F7F7F"/>
        <w:sz w:val="16"/>
      </w:rPr>
      <w:t>3</w:t>
    </w:r>
    <w:r w:rsidR="00770A99">
      <w:rPr>
        <w:rFonts w:cs="Times New Roman"/>
        <w:color w:val="7F7F7F"/>
        <w:sz w:val="16"/>
      </w:rPr>
      <w:fldChar w:fldCharType="end"/>
    </w:r>
    <w:r w:rsidR="00BA49FC">
      <w:rPr>
        <w:rFonts w:cs="Times New Roman"/>
        <w:color w:val="7F7F7F"/>
        <w:sz w:val="16"/>
      </w:rPr>
      <w:t>/</w:t>
    </w:r>
    <w:r w:rsidR="00770A99">
      <w:rPr>
        <w:rFonts w:cs="Times New Roman"/>
        <w:color w:val="7F7F7F"/>
        <w:sz w:val="16"/>
      </w:rPr>
      <w:fldChar w:fldCharType="begin"/>
    </w:r>
    <w:r w:rsidR="00BA49FC">
      <w:rPr>
        <w:rFonts w:cs="Times New Roman"/>
        <w:color w:val="7F7F7F"/>
        <w:sz w:val="16"/>
      </w:rPr>
      <w:instrText xml:space="preserve"> NUMPAGES </w:instrText>
    </w:r>
    <w:r w:rsidR="00770A99">
      <w:rPr>
        <w:rFonts w:cs="Times New Roman"/>
        <w:color w:val="7F7F7F"/>
        <w:sz w:val="16"/>
      </w:rPr>
      <w:fldChar w:fldCharType="separate"/>
    </w:r>
    <w:r w:rsidR="00DD7FED">
      <w:rPr>
        <w:rFonts w:cs="Times New Roman"/>
        <w:noProof/>
        <w:color w:val="7F7F7F"/>
        <w:sz w:val="16"/>
      </w:rPr>
      <w:t>3</w:t>
    </w:r>
    <w:r w:rsidR="00770A99">
      <w:rPr>
        <w:rFonts w:cs="Times New Roman"/>
        <w:color w:val="7F7F7F"/>
        <w:sz w:val="16"/>
      </w:rPr>
      <w:fldChar w:fldCharType="end"/>
    </w:r>
  </w:p>
  <w:p w14:paraId="46E7FA1F" w14:textId="77777777" w:rsidR="00E6591C" w:rsidRDefault="00E6591C"/>
  <w:p w14:paraId="4C735F09" w14:textId="77777777" w:rsidR="00E6591C" w:rsidRDefault="00E6591C" w:rsidP="00712957"/>
  <w:p w14:paraId="0111CC11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678A0" w14:textId="77777777" w:rsidR="00770A99" w:rsidRDefault="00BA49FC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770A99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770A99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770A99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770A99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770A99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770A99">
      <w:rPr>
        <w:rFonts w:cs="Times New Roman"/>
        <w:color w:val="7F7F7F"/>
        <w:sz w:val="16"/>
      </w:rPr>
      <w:fldChar w:fldCharType="end"/>
    </w:r>
  </w:p>
  <w:p w14:paraId="57CE40CE" w14:textId="77777777" w:rsidR="00E6591C" w:rsidRDefault="00E6591C"/>
  <w:p w14:paraId="1E98FEE5" w14:textId="77777777" w:rsidR="00E6591C" w:rsidRDefault="00E6591C" w:rsidP="00712957"/>
  <w:p w14:paraId="6E776BC8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37E96" w14:textId="77777777" w:rsidR="00344906" w:rsidRDefault="00344906">
      <w:r>
        <w:separator/>
      </w:r>
    </w:p>
    <w:p w14:paraId="3A7C1AA2" w14:textId="77777777" w:rsidR="00344906" w:rsidRDefault="00344906"/>
    <w:p w14:paraId="46168009" w14:textId="77777777" w:rsidR="00344906" w:rsidRDefault="00344906"/>
    <w:p w14:paraId="683AA22C" w14:textId="77777777" w:rsidR="00344906" w:rsidRDefault="00344906"/>
    <w:p w14:paraId="2C6C6813" w14:textId="77777777" w:rsidR="00344906" w:rsidRDefault="00344906"/>
    <w:p w14:paraId="55E15E91" w14:textId="77777777" w:rsidR="00344906" w:rsidRDefault="00344906" w:rsidP="00420B47"/>
    <w:p w14:paraId="41F5CD52" w14:textId="77777777" w:rsidR="00344906" w:rsidRDefault="00344906"/>
    <w:p w14:paraId="0DD2AB2B" w14:textId="77777777" w:rsidR="00344906" w:rsidRDefault="00344906" w:rsidP="00712957"/>
    <w:p w14:paraId="65FD4512" w14:textId="77777777" w:rsidR="00344906" w:rsidRDefault="00344906"/>
  </w:footnote>
  <w:footnote w:type="continuationSeparator" w:id="0">
    <w:p w14:paraId="4A2FDA15" w14:textId="77777777" w:rsidR="00344906" w:rsidRDefault="00344906">
      <w:r>
        <w:continuationSeparator/>
      </w:r>
    </w:p>
    <w:p w14:paraId="28CE2ABA" w14:textId="77777777" w:rsidR="00344906" w:rsidRDefault="00344906"/>
    <w:p w14:paraId="0849E5E9" w14:textId="77777777" w:rsidR="00344906" w:rsidRDefault="00344906"/>
    <w:p w14:paraId="1605C1F0" w14:textId="77777777" w:rsidR="00344906" w:rsidRDefault="00344906"/>
    <w:p w14:paraId="75EDC0B1" w14:textId="77777777" w:rsidR="00344906" w:rsidRDefault="00344906"/>
    <w:p w14:paraId="3D064275" w14:textId="77777777" w:rsidR="00344906" w:rsidRDefault="00344906" w:rsidP="00420B47"/>
    <w:p w14:paraId="34305B98" w14:textId="77777777" w:rsidR="00344906" w:rsidRDefault="00344906"/>
    <w:p w14:paraId="3E36AEEF" w14:textId="77777777" w:rsidR="00344906" w:rsidRDefault="00344906" w:rsidP="00712957"/>
    <w:p w14:paraId="52E1E30F" w14:textId="77777777" w:rsidR="00344906" w:rsidRDefault="003449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3353A" w14:textId="77777777" w:rsidR="00770A99" w:rsidRDefault="00BA49FC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14:paraId="46DDD9FF" w14:textId="77777777" w:rsidR="00E6591C" w:rsidRPr="009B6785" w:rsidRDefault="00E6591C" w:rsidP="009B6785"/>
  <w:p w14:paraId="4800E301" w14:textId="6C28C4FA" w:rsidR="00770A99" w:rsidRDefault="0010165A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18AC2A3" wp14:editId="2F8A6A9D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67ADA671" w14:textId="77777777" w:rsidR="00770A99" w:rsidRDefault="00BA49FC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8AC2A3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14:paraId="67ADA671" w14:textId="77777777" w:rsidR="00770A99" w:rsidRDefault="00BA49FC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BA49FC">
      <w:rPr>
        <w:b/>
        <w:color w:val="404040"/>
        <w:sz w:val="28"/>
        <w:szCs w:val="44"/>
      </w:rPr>
      <w:t>COMUNICATO STAMPA</w:t>
    </w:r>
  </w:p>
  <w:p w14:paraId="65116F42" w14:textId="6F580DEB" w:rsidR="00E6591C" w:rsidRDefault="0010165A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359CA44" wp14:editId="65E3CDB9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A3804D" w14:textId="77777777" w:rsidR="00770A99" w:rsidRPr="00DD7FED" w:rsidRDefault="00BA49FC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 w:rsidRPr="00DD7FED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</w:p>
                        <w:p w14:paraId="4D7DFCB0" w14:textId="77777777" w:rsidR="00770A99" w:rsidRPr="00DD7FED" w:rsidRDefault="00BA49FC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 27</w:t>
                          </w:r>
                        </w:p>
                        <w:p w14:paraId="7553C94C" w14:textId="77777777" w:rsidR="00770A99" w:rsidRPr="00DD7FED" w:rsidRDefault="00BA49FC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14:paraId="2A5E4EE3" w14:textId="77777777" w:rsidR="00770A99" w:rsidRPr="00DD7FED" w:rsidRDefault="00BA49FC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elgio</w:t>
                          </w:r>
                        </w:p>
                        <w:p w14:paraId="7F05320D" w14:textId="77777777" w:rsidR="00E6591C" w:rsidRPr="00DD7FED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l-BE"/>
                            </w:rPr>
                          </w:pPr>
                        </w:p>
                        <w:p w14:paraId="055E29E4" w14:textId="77777777" w:rsidR="00770A99" w:rsidRPr="00DD7FED" w:rsidRDefault="00DD7FED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hyperlink r:id="rId1" w:history="1">
                            <w:r w:rsidR="00BA49FC" w:rsidRPr="00DD7FED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l-BE"/>
                              </w:rPr>
                              <w:t>press@agfa.com</w:t>
                            </w:r>
                          </w:hyperlink>
                        </w:p>
                        <w:p w14:paraId="0879CB66" w14:textId="77777777" w:rsidR="0032143D" w:rsidRPr="00DD7FED" w:rsidRDefault="0032143D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  <w:p w14:paraId="437CCB0A" w14:textId="77777777" w:rsidR="00E6591C" w:rsidRPr="00DD7FED" w:rsidRDefault="00E6591C" w:rsidP="003D4C70">
                          <w:pPr>
                            <w:spacing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59CA4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5AA3804D" w14:textId="77777777" w:rsidR="00770A99" w:rsidRPr="00DD7FED" w:rsidRDefault="00BA49FC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DD7FED">
                      <w:rPr>
                        <w:b/>
                        <w:sz w:val="16"/>
                        <w:lang w:val="nl-BE"/>
                      </w:rPr>
                      <w:t>Agfa</w:t>
                    </w:r>
                  </w:p>
                  <w:p w14:paraId="4D7DFCB0" w14:textId="77777777" w:rsidR="00770A99" w:rsidRPr="00DD7FED" w:rsidRDefault="00BA49FC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nl-BE"/>
                      </w:rPr>
                      <w:t>Septestraat 27</w:t>
                    </w:r>
                  </w:p>
                  <w:p w14:paraId="7553C94C" w14:textId="77777777" w:rsidR="00770A99" w:rsidRPr="00DD7FED" w:rsidRDefault="00BA49FC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B – 2640 Mortsel </w:t>
                    </w:r>
                  </w:p>
                  <w:p w14:paraId="2A5E4EE3" w14:textId="77777777" w:rsidR="00770A99" w:rsidRPr="00DD7FED" w:rsidRDefault="00BA49FC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nl-BE"/>
                      </w:rPr>
                      <w:t>Belgio</w:t>
                    </w:r>
                  </w:p>
                  <w:p w14:paraId="7F05320D" w14:textId="77777777" w:rsidR="00E6591C" w:rsidRPr="00DD7FED" w:rsidRDefault="00E6591C" w:rsidP="003D4C70">
                    <w:pPr>
                      <w:spacing w:after="0" w:line="276" w:lineRule="auto"/>
                      <w:rPr>
                        <w:sz w:val="16"/>
                        <w:lang w:val="nl-BE"/>
                      </w:rPr>
                    </w:pPr>
                  </w:p>
                  <w:p w14:paraId="055E29E4" w14:textId="77777777" w:rsidR="00770A99" w:rsidRPr="00DD7FED" w:rsidRDefault="00DD7FED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hyperlink r:id="rId2" w:history="1">
                      <w:r w:rsidR="00BA49FC" w:rsidRPr="00DD7FED">
                        <w:rPr>
                          <w:rStyle w:val="Hyperlink"/>
                          <w:rFonts w:ascii="Arial Narrow" w:hAnsi="Arial Narrow" w:cs="Arial"/>
                          <w:sz w:val="16"/>
                          <w:lang w:val="nl-BE"/>
                        </w:rPr>
                        <w:t>press@agfa.com</w:t>
                      </w:r>
                    </w:hyperlink>
                  </w:p>
                  <w:p w14:paraId="0879CB66" w14:textId="77777777" w:rsidR="0032143D" w:rsidRPr="00DD7FED" w:rsidRDefault="0032143D" w:rsidP="003D4C70">
                    <w:pPr>
                      <w:spacing w:line="276" w:lineRule="auto"/>
                      <w:rPr>
                        <w:lang w:val="nl-BE"/>
                      </w:rPr>
                    </w:pPr>
                  </w:p>
                  <w:p w14:paraId="437CCB0A" w14:textId="77777777" w:rsidR="00E6591C" w:rsidRPr="00DD7FED" w:rsidRDefault="00E6591C" w:rsidP="003D4C70">
                    <w:pPr>
                      <w:spacing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A66D2" w14:textId="3F6D691E" w:rsidR="00770A99" w:rsidRDefault="0010165A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 wp14:anchorId="7621173B" wp14:editId="1A11FEEC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 wp14:anchorId="6E852D77" wp14:editId="47CAF113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49FC">
      <w:rPr>
        <w:rFonts w:ascii="Arial Narrow Bold" w:hAnsi="Arial Narrow Bold"/>
        <w:b w:val="0"/>
        <w:color w:val="FFFFFF"/>
        <w:sz w:val="32"/>
      </w:rPr>
      <w:tab/>
    </w:r>
    <w:r w:rsidR="00BA49FC">
      <w:rPr>
        <w:rFonts w:ascii="Arial Narrow Bold" w:hAnsi="Arial Narrow Bold"/>
        <w:b w:val="0"/>
        <w:color w:val="FFFFFF"/>
      </w:rPr>
      <w:t>AGFA GRAPHICS</w:t>
    </w:r>
  </w:p>
  <w:p w14:paraId="6137810F" w14:textId="77777777" w:rsidR="00E6591C" w:rsidRDefault="00E6591C" w:rsidP="009B6785"/>
  <w:p w14:paraId="295EFADC" w14:textId="4AB5F608" w:rsidR="00770A99" w:rsidRDefault="0010165A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62E11F7" wp14:editId="2937549E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14:paraId="269ED206" w14:textId="77777777" w:rsidR="00770A99" w:rsidRDefault="00BA49FC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2E11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14:paraId="269ED206" w14:textId="77777777" w:rsidR="00770A99" w:rsidRDefault="00BA49FC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BA49FC">
      <w:rPr>
        <w:b/>
        <w:color w:val="404040"/>
        <w:sz w:val="28"/>
        <w:szCs w:val="44"/>
      </w:rPr>
      <w:t>COMUNICATO STAMPA</w:t>
    </w:r>
  </w:p>
  <w:p w14:paraId="3BCA9EAB" w14:textId="7BE2DA70" w:rsidR="00E6591C" w:rsidRDefault="0010165A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073DB37" wp14:editId="3AE4F048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AB461D" w14:textId="77777777" w:rsidR="00770A99" w:rsidRDefault="00BA49FC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14:paraId="7AAD8B8A" w14:textId="77777777" w:rsidR="00770A99" w:rsidRDefault="00BA49FC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 27</w:t>
                          </w:r>
                        </w:p>
                        <w:p w14:paraId="6ECF387F" w14:textId="77777777" w:rsidR="00770A99" w:rsidRDefault="00BA49FC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14:paraId="1EB75AA6" w14:textId="77777777" w:rsidR="00770A99" w:rsidRDefault="00BA49FC">
                          <w:pPr>
                            <w:spacing w:after="0"/>
                            <w:rPr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</w:p>
                        <w:p w14:paraId="7B1D452D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14:paraId="2CF3DC5D" w14:textId="77777777" w:rsidR="00770A99" w:rsidRPr="00DD7FED" w:rsidRDefault="00BA49FC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Paul Adriaensen</w:t>
                          </w:r>
                        </w:p>
                        <w:p w14:paraId="2259AFEF" w14:textId="77777777" w:rsidR="00770A99" w:rsidRPr="00DD7FED" w:rsidRDefault="00BA49FC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>Responsabile dell'ufficio stampa</w:t>
                          </w:r>
                          <w:r w:rsidRPr="00DD7FED">
                            <w:rPr>
                              <w:i/>
                              <w:sz w:val="16"/>
                              <w:lang w:val="it-IT"/>
                            </w:rPr>
                            <w:br/>
                          </w:r>
                          <w:r w:rsidRPr="00DD7FED">
                            <w:rPr>
                              <w:rFonts w:ascii="Arial Narrow" w:hAnsi="Arial Narrow"/>
                              <w:i/>
                              <w:sz w:val="16"/>
                              <w:lang w:val="it-IT"/>
                            </w:rPr>
                            <w:t xml:space="preserve">Agfa Graphics </w:t>
                          </w:r>
                        </w:p>
                        <w:p w14:paraId="65BF16A0" w14:textId="77777777" w:rsidR="00E6591C" w:rsidRPr="00DD7FED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</w:p>
                        <w:p w14:paraId="6ED3D7CE" w14:textId="77777777" w:rsidR="00770A99" w:rsidRPr="00DD7FED" w:rsidRDefault="00BA49FC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Tel: +32 3 444 3940</w:t>
                          </w:r>
                        </w:p>
                        <w:p w14:paraId="500AF850" w14:textId="77777777" w:rsidR="00770A99" w:rsidRPr="00DD7FED" w:rsidRDefault="00BA49FC">
                          <w:pPr>
                            <w:rPr>
                              <w:lang w:val="it-IT"/>
                            </w:rPr>
                          </w:pPr>
                          <w:r w:rsidRPr="00DD7FED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E: press.graphics@agfa.com</w:t>
                          </w:r>
                        </w:p>
                        <w:p w14:paraId="4FE50647" w14:textId="77777777" w:rsidR="00E6591C" w:rsidRPr="00DD7FED" w:rsidRDefault="00E6591C" w:rsidP="009041F0">
                          <w:pPr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73DB37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9AB461D" w14:textId="77777777" w:rsidR="00770A99" w:rsidRDefault="00BA49FC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14:paraId="7AAD8B8A" w14:textId="77777777" w:rsidR="00770A99" w:rsidRDefault="00BA49FC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14:paraId="6ECF387F" w14:textId="77777777" w:rsidR="00770A99" w:rsidRDefault="00BA49FC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14:paraId="1EB75AA6" w14:textId="77777777" w:rsidR="00770A99" w:rsidRDefault="00BA49FC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14:paraId="7B1D452D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14:paraId="2CF3DC5D" w14:textId="77777777" w:rsidR="00770A99" w:rsidRPr="00DD7FED" w:rsidRDefault="00BA49FC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it-IT"/>
                      </w:rPr>
                      <w:t>Paul Adriaensen</w:t>
                    </w:r>
                  </w:p>
                  <w:p w14:paraId="2259AFEF" w14:textId="77777777" w:rsidR="00770A99" w:rsidRPr="00DD7FED" w:rsidRDefault="00BA49FC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DD7FED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>Responsabile dell'ufficio stampa</w:t>
                    </w:r>
                    <w:r w:rsidRPr="00DD7FED">
                      <w:rPr>
                        <w:i/>
                        <w:sz w:val="16"/>
                        <w:lang w:val="it-IT"/>
                      </w:rPr>
                      <w:br/>
                    </w:r>
                    <w:r w:rsidRPr="00DD7FED">
                      <w:rPr>
                        <w:rFonts w:ascii="Arial Narrow" w:hAnsi="Arial Narrow"/>
                        <w:i/>
                        <w:sz w:val="16"/>
                        <w:lang w:val="it-IT"/>
                      </w:rPr>
                      <w:t xml:space="preserve">Agfa Graphics </w:t>
                    </w:r>
                  </w:p>
                  <w:p w14:paraId="65BF16A0" w14:textId="77777777" w:rsidR="00E6591C" w:rsidRPr="00DD7FED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</w:p>
                  <w:p w14:paraId="6ED3D7CE" w14:textId="77777777" w:rsidR="00770A99" w:rsidRPr="00DD7FED" w:rsidRDefault="00BA49FC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it-IT"/>
                      </w:rPr>
                      <w:t>Tel: +32 3 444 3940</w:t>
                    </w:r>
                  </w:p>
                  <w:p w14:paraId="500AF850" w14:textId="77777777" w:rsidR="00770A99" w:rsidRPr="00DD7FED" w:rsidRDefault="00BA49FC">
                    <w:pPr>
                      <w:rPr>
                        <w:lang w:val="it-IT"/>
                      </w:rPr>
                    </w:pPr>
                    <w:r w:rsidRPr="00DD7FED">
                      <w:rPr>
                        <w:rFonts w:ascii="Arial Narrow" w:hAnsi="Arial Narrow"/>
                        <w:sz w:val="16"/>
                        <w:lang w:val="it-IT"/>
                      </w:rPr>
                      <w:t>E: press.graphics@agfa.com</w:t>
                    </w:r>
                  </w:p>
                  <w:p w14:paraId="4FE50647" w14:textId="77777777" w:rsidR="00E6591C" w:rsidRPr="00DD7FED" w:rsidRDefault="00E6591C" w:rsidP="009041F0">
                    <w:pPr>
                      <w:rPr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735CA4E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0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2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4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6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7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0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</w:num>
  <w:num w:numId="21">
    <w:abstractNumId w:val="0"/>
  </w:num>
  <w:num w:numId="22">
    <w:abstractNumId w:val="5"/>
  </w:num>
  <w:num w:numId="23">
    <w:abstractNumId w:val="25"/>
  </w:num>
  <w:num w:numId="24">
    <w:abstractNumId w:val="11"/>
  </w:num>
  <w:num w:numId="25">
    <w:abstractNumId w:val="12"/>
  </w:num>
  <w:num w:numId="26">
    <w:abstractNumId w:val="18"/>
  </w:num>
  <w:num w:numId="27">
    <w:abstractNumId w:val="29"/>
  </w:num>
  <w:num w:numId="28">
    <w:abstractNumId w:val="2"/>
  </w:num>
  <w:num w:numId="29">
    <w:abstractNumId w:val="6"/>
  </w:num>
  <w:num w:numId="30">
    <w:abstractNumId w:val="20"/>
  </w:num>
  <w:num w:numId="31">
    <w:abstractNumId w:val="19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3"/>
  </w:num>
  <w:num w:numId="37">
    <w:abstractNumId w:val="31"/>
  </w:num>
  <w:num w:numId="38">
    <w:abstractNumId w:val="22"/>
  </w:num>
  <w:num w:numId="39">
    <w:abstractNumId w:val="21"/>
  </w:num>
  <w:num w:numId="40">
    <w:abstractNumId w:val="2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rQUAls0LziwAAAA=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165A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61C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06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A9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6B29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57CFF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49FC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06B5D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D7FED"/>
    <w:rsid w:val="00DE06B4"/>
    <w:rsid w:val="00DE155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126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60D9"/>
    <w:rsid w:val="00EC624D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2C0C56B"/>
  <w15:docId w15:val="{14E349DA-101E-4BD6-81B8-E5747099A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worldwide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studio5d10.com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/printing/products/avinci-cx3200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2</TotalTime>
  <Pages>3</Pages>
  <Words>84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6-09T08:10:00Z</dcterms:created>
  <dcterms:modified xsi:type="dcterms:W3CDTF">2021-06-09T08:36:00Z</dcterms:modified>
</cp:coreProperties>
</file>